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6A891468" w:rsidR="001D13A3" w:rsidRPr="001D13A3" w:rsidRDefault="00E01639" w:rsidP="00E45558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51E08F95" w:rsidR="001D13A3" w:rsidRPr="001D13A3" w:rsidRDefault="00BC552C" w:rsidP="008C31AF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AD28DC">
              <w:rPr>
                <w:b/>
              </w:rPr>
              <w:t>Foods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B4582A4" w14:textId="7094DE41" w:rsidR="00FA47DB" w:rsidRPr="004A7A0A" w:rsidRDefault="004A7A0A" w:rsidP="00FA47DB">
            <w:pPr>
              <w:rPr>
                <w:iCs/>
                <w:sz w:val="18"/>
                <w:szCs w:val="18"/>
              </w:rPr>
            </w:pPr>
            <w:r w:rsidRPr="004A7A0A">
              <w:rPr>
                <w:sz w:val="18"/>
                <w:szCs w:val="18"/>
              </w:rPr>
              <w:t xml:space="preserve">The courses listed below are available for </w:t>
            </w:r>
            <w:r w:rsidR="00FA47DB" w:rsidRPr="004A7A0A">
              <w:rPr>
                <w:b/>
                <w:i/>
                <w:sz w:val="18"/>
                <w:szCs w:val="18"/>
              </w:rPr>
              <w:t>12</w:t>
            </w:r>
            <w:r w:rsidR="00FA47DB" w:rsidRPr="004A7A0A"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 w:rsidR="00FA47DB" w:rsidRPr="004A7A0A">
              <w:rPr>
                <w:sz w:val="18"/>
                <w:szCs w:val="18"/>
              </w:rPr>
              <w:t xml:space="preserve">.  You should make these selections based on teacher </w:t>
            </w:r>
            <w:r w:rsidR="00C31959" w:rsidRPr="004A7A0A">
              <w:rPr>
                <w:sz w:val="18"/>
                <w:szCs w:val="18"/>
              </w:rPr>
              <w:t>conversation</w:t>
            </w:r>
            <w:r w:rsidR="00FA47DB" w:rsidRPr="004A7A0A">
              <w:rPr>
                <w:sz w:val="18"/>
                <w:szCs w:val="18"/>
              </w:rPr>
              <w:t xml:space="preserve">, performance in required prerequisites, and consent of your parent/guardian. Be sure to refer to graduation requirements for your class in the </w:t>
            </w:r>
            <w:r w:rsidR="00FA47DB" w:rsidRPr="004A7A0A"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 w:rsidR="00FA47DB" w:rsidRPr="004A7A0A"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7288F0BA" w:rsidR="001D13A3" w:rsidRPr="001D13A3" w:rsidRDefault="000779F2" w:rsidP="000779F2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125CEE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1"/>
        <w:gridCol w:w="3873"/>
        <w:gridCol w:w="3476"/>
      </w:tblGrid>
      <w:tr w:rsidR="008A221E" w14:paraId="1C1EAA18" w14:textId="77777777" w:rsidTr="27FC88AD">
        <w:tc>
          <w:tcPr>
            <w:tcW w:w="10890" w:type="dxa"/>
            <w:gridSpan w:val="3"/>
          </w:tcPr>
          <w:p w14:paraId="0D19F102" w14:textId="229E015F" w:rsidR="00320054" w:rsidRDefault="00320054" w:rsidP="00320054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Please mark all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 w:rsidRPr="00EB434C">
              <w:rPr>
                <w:rStyle w:val="normaltextrun1"/>
                <w:rFonts w:ascii="Calibri" w:hAnsi="Calibri" w:cs="Calibri"/>
                <w:b/>
                <w:bCs/>
              </w:rPr>
              <w:t>X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 Select enough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s and rank them by preference (1-</w:t>
            </w:r>
            <w:r w:rsidR="00FF3E15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8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st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2=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 so the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total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i/>
                <w:iCs/>
                <w:sz w:val="22"/>
                <w:szCs w:val="22"/>
                <w:u w:val="single"/>
              </w:rPr>
              <w:t>a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#’s</w:t>
            </w:r>
            <w:r w:rsid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EB434C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chosen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quals 1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841E91" w14:paraId="6D9DB22C" w14:textId="77777777" w:rsidTr="27FC88AD">
        <w:trPr>
          <w:trHeight w:val="5760"/>
        </w:trPr>
        <w:tc>
          <w:tcPr>
            <w:tcW w:w="3018" w:type="dxa"/>
          </w:tcPr>
          <w:tbl>
            <w:tblPr>
              <w:tblStyle w:val="TableGrid"/>
              <w:tblW w:w="3395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2054"/>
            </w:tblGrid>
            <w:tr w:rsidR="00841E91" w14:paraId="08ABAF78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954602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841E91" w14:paraId="7B5CF58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7741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28BE7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D1FE33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841E91" w14:paraId="7BDBD754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44CEC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BE91A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E74F5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320054" w14:paraId="06E54CE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67AA2B" w14:textId="77777777" w:rsidR="00320054" w:rsidRDefault="00320054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F7EF0B" w14:textId="0E1C9EB2" w:rsidR="00320054" w:rsidRDefault="00320054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9A2E0D" w14:textId="7B00CF94" w:rsidR="00320054" w:rsidRDefault="00320054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CC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Online Eng/Dual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Enr</w:t>
                  </w:r>
                  <w:proofErr w:type="spellEnd"/>
                </w:p>
              </w:tc>
            </w:tr>
            <w:tr w:rsidR="00D84E09" w14:paraId="5DE1C512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24C8F2" w14:textId="77777777" w:rsidR="00D84E09" w:rsidRDefault="00D84E09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3DCEE4" w14:textId="77777777" w:rsidR="00D84E09" w:rsidRDefault="00D84E09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36FF02" w14:textId="77777777" w:rsidR="00D84E09" w:rsidRDefault="00D84E09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7DEC3638" w14:textId="77777777" w:rsidTr="007952D2">
              <w:trPr>
                <w:trHeight w:val="242"/>
              </w:trPr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5C47C95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years </w:t>
                  </w:r>
                  <w:r w:rsidRPr="00D84E09">
                    <w:rPr>
                      <w:rFonts w:cstheme="minorHAnsi"/>
                      <w:b/>
                      <w:i/>
                      <w:iCs/>
                      <w:sz w:val="16"/>
                      <w:szCs w:val="16"/>
                    </w:rPr>
                    <w:t>AND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 4 credits are required)</w:t>
                  </w:r>
                </w:p>
              </w:tc>
            </w:tr>
            <w:tr w:rsidR="00841E91" w14:paraId="291859B8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E8F73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617A10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94734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C31959" w14:paraId="5D979780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6AE47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C8A9BE" w14:textId="57A4A1DF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24B099" w14:textId="53C9132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841E91" w14:paraId="1E7A29AD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C0BD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42CFD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2D35EA" w14:textId="04450CA6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</w:t>
                  </w:r>
                  <w:r w:rsidR="00C60895">
                    <w:rPr>
                      <w:rFonts w:cstheme="minorHAnsi"/>
                      <w:sz w:val="18"/>
                      <w:szCs w:val="18"/>
                    </w:rPr>
                    <w:t xml:space="preserve"> AB</w:t>
                  </w:r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E2B06" w14:paraId="7F38FCD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69253F" w14:textId="77777777" w:rsidR="002E2B06" w:rsidRDefault="002E2B0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C6CCE3" w14:textId="1F179318" w:rsidR="002E2B06" w:rsidRDefault="004048A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666F25">
                    <w:rPr>
                      <w:rFonts w:cstheme="minorHAnsi"/>
                      <w:sz w:val="18"/>
                      <w:szCs w:val="18"/>
                    </w:rPr>
                    <w:t>1471</w:t>
                  </w:r>
                  <w:r w:rsidR="004835AC">
                    <w:rPr>
                      <w:rFonts w:cstheme="minorHAnsi"/>
                      <w:sz w:val="18"/>
                      <w:szCs w:val="18"/>
                    </w:rPr>
                    <w:t>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AEE2A0" w14:textId="11B60967" w:rsidR="002E2B06" w:rsidRPr="00051C73" w:rsidRDefault="00C6089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 BC</w:t>
                  </w:r>
                  <w:r w:rsidR="004048A4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291E043C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9D994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C0D306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10788F5" w14:textId="4430D8B7" w:rsidR="00841E91" w:rsidRDefault="004F603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Pre</w:t>
                  </w:r>
                  <w:r w:rsidR="00450880" w:rsidRPr="00051C73">
                    <w:rPr>
                      <w:rFonts w:cstheme="minorHAnsi"/>
                      <w:sz w:val="18"/>
                      <w:szCs w:val="18"/>
                    </w:rPr>
                    <w:t>-College</w:t>
                  </w:r>
                  <w:r w:rsidR="00841E91" w:rsidRPr="00051C73">
                    <w:rPr>
                      <w:rFonts w:cstheme="minorHAnsi"/>
                      <w:sz w:val="18"/>
                      <w:szCs w:val="18"/>
                    </w:rPr>
                    <w:t xml:space="preserve"> Math</w:t>
                  </w:r>
                  <w:r w:rsidR="00841E91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776E1EF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95347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0B45DA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8376B7" w14:textId="67457FEE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  <w:r w:rsidR="00F64C9B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6CC7A255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A818A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C63D1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22A2A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841E91" w14:paraId="40C7D0A7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AB8E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90C0A7" w14:textId="4C3AF10E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????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3BC37F" w14:textId="49A1A0A2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D84E09" w14:paraId="247CEDFE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B0BAF0" w14:textId="77777777" w:rsidR="00D84E09" w:rsidRDefault="00D84E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005DDB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1D7E24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29A6109D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9C77A0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841E91" w14:paraId="144062E3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D8288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1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98C168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841E91" w14:paraId="7AC0F39C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1E6979" w14:textId="77777777" w:rsidR="00841E91" w:rsidRDefault="00841E91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841E91" w14:paraId="7D1D47A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4EB1C3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067D0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F8352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841E91" w14:paraId="35D6F61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51E518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CEC26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05C156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DD07E9" w14:paraId="2BB6ABE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AC28F4" w14:textId="77777777" w:rsidR="00DD07E9" w:rsidRDefault="00DD07E9" w:rsidP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ABE3CC" w14:textId="011FB0EB" w:rsidR="00DD07E9" w:rsidRPr="004C6C67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4EC3B5" w14:textId="37D2D407" w:rsidR="00DD07E9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C31959" w14:paraId="5A1FE59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F3D60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673260" w14:textId="60FD9E40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044034" w14:textId="2F1AF3FC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DD07E9" w14:paraId="2800027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1AF64C" w14:textId="77777777" w:rsidR="00DD07E9" w:rsidRDefault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67808C" w14:textId="3C98FBF4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BB6AE0" w14:textId="304842DB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051C73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051C73">
                    <w:rPr>
                      <w:rFonts w:cstheme="minorHAnsi"/>
                      <w:sz w:val="18"/>
                      <w:szCs w:val="18"/>
                    </w:rPr>
                    <w:t>/Amer Studie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19ECA843" w14:textId="77777777" w:rsidR="00841E91" w:rsidRDefault="00841E91">
            <w:pPr>
              <w:rPr>
                <w:rFonts w:cstheme="minorHAnsi"/>
              </w:rPr>
            </w:pPr>
          </w:p>
          <w:p w14:paraId="26FFDDCB" w14:textId="77777777" w:rsidR="00841E91" w:rsidRDefault="00841E91">
            <w:pPr>
              <w:rPr>
                <w:rFonts w:cstheme="minorHAnsi"/>
              </w:rPr>
            </w:pPr>
          </w:p>
        </w:tc>
        <w:tc>
          <w:tcPr>
            <w:tcW w:w="3399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841E91" w14:paraId="4DA587FC" w14:textId="77777777" w:rsidTr="27FC88AD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0EC8B37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0F4E3E" w14:paraId="770C5B14" w14:textId="77777777" w:rsidTr="00E21B7E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5EA191" w14:textId="0F1A3CB0" w:rsidR="000F4E3E" w:rsidRDefault="000F4E3E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691B67" w14:textId="24AC8A5C" w:rsidR="000F4E3E" w:rsidRDefault="00AD28DC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T6209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4D358E" w14:textId="45FAAA77" w:rsidR="000F4E3E" w:rsidRDefault="00AD28DC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Foods III</w:t>
                  </w:r>
                </w:p>
              </w:tc>
            </w:tr>
            <w:tr w:rsidR="000F4E3E" w14:paraId="7F981285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0F0DF2" w14:textId="3E525D5B" w:rsidR="000F4E3E" w:rsidRDefault="000F4E3E" w:rsidP="000F4E3E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96C42C" w14:textId="5BB7BE78" w:rsidR="000F4E3E" w:rsidRPr="00B21A7D" w:rsidRDefault="000F4E3E" w:rsidP="27FC88A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F09BDB" w14:textId="6FF66CC5" w:rsidR="000F4E3E" w:rsidRDefault="000F4E3E" w:rsidP="27FC88A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C31959" w14:paraId="5731366E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515E7C" w14:textId="5C00FB25" w:rsidR="00C31959" w:rsidRDefault="00C31959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A273C6" w14:textId="415E7FC5" w:rsidR="00C31959" w:rsidRPr="00B21A7D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40134D" w14:textId="75C27DBC" w:rsidR="00C31959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2059F7" w14:paraId="3FE26A90" w14:textId="77777777" w:rsidTr="27FC88AD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5BCD5E" w14:textId="77777777" w:rsidR="002059F7" w:rsidRDefault="002059F7" w:rsidP="002059F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2059F7" w14:paraId="41C13A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1EE0D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A5743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6884F4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2059F7" w14:paraId="520E363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7B4C71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304D5E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14B91C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2059F7" w14:paraId="09867204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42F463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A63EF9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CABB75" w14:textId="16F680A8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F23CA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D0B65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2EF9B2B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20949E" w14:textId="50193991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7905398B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0CAE0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67E001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AD64441" w14:textId="57273D3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9FED1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7D71B8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80932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9A5446" w14:textId="1763E6C2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</w:t>
                  </w:r>
                </w:p>
              </w:tc>
            </w:tr>
            <w:tr w:rsidR="002059F7" w14:paraId="05BA2EB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57D8F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2B190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6BFC4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2059F7" w14:paraId="293D4A13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C2E569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E7AB5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A4D2F2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2059F7" w14:paraId="1F9CF34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4F8006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EF4275" w14:textId="647D6B20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D53D49" w14:textId="3A83919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C31959" w14:paraId="244FDF8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12EBE5" w14:textId="77777777" w:rsidR="00C31959" w:rsidRDefault="00C31959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F0A7ED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6712FB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31959" w14:paraId="44CEB59F" w14:textId="77777777" w:rsidTr="00BB56B2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B12B16" w14:textId="443F358E" w:rsidR="00C31959" w:rsidRDefault="00C31959" w:rsidP="00C31959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C31959" w14:paraId="39E9EBB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1A6B4E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93614F" w14:textId="3E38EAB1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08E299" w14:textId="289060C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C31959" w14:paraId="118B0D6D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038C30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25F1B1" w14:textId="45DE131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B5EE7D" w14:textId="738EBD1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C31959" w14:paraId="2C97A3A6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8EC42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08A0F3" w14:textId="45F9A2A7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1389BA" w14:textId="14E1C599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C31959" w14:paraId="33C0DF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6DF38A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24E5FA" w14:textId="34664BC2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97706E" w14:textId="53752EC3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632C9240" w14:textId="77777777" w:rsidR="00841E91" w:rsidRDefault="00841E91" w:rsidP="00BF479E">
            <w:pPr>
              <w:rPr>
                <w:rFonts w:cstheme="minorHAnsi"/>
              </w:rPr>
            </w:pPr>
          </w:p>
        </w:tc>
        <w:tc>
          <w:tcPr>
            <w:tcW w:w="3033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3"/>
              <w:gridCol w:w="925"/>
              <w:gridCol w:w="2110"/>
            </w:tblGrid>
            <w:tr w:rsidR="00841E91" w14:paraId="7B1C2F25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F37D56" w14:textId="77777777" w:rsidR="00841E91" w:rsidRDefault="00841E9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841E91" w14:paraId="38FF0135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4995A8" w14:textId="5201D9CE" w:rsidR="00841E91" w:rsidRDefault="00841E9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4A7A0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841E91" w14:paraId="4B0E2562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DE2A6B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F64C9B" w14:paraId="5512D35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BD0A9F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4D76CB" w14:textId="52ECF770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D2F521" w14:textId="1BA8DF39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5139FE" w14:paraId="4A4004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42C770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E9DFD0" w14:textId="6FF18E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3C1D62" w14:textId="20E7FE3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5139FE" w14:paraId="7B97658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0AE20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8D0047" w14:textId="7F110BF3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507B50" w14:textId="643DBA24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5139FE" w14:paraId="036CD58A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1EF875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2E89A2" w14:textId="5FD98ACE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62B955" w14:textId="37AEF7A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5139FE" w14:paraId="58F197A3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A4CA52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F27D2A" w14:textId="4E605E78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B871C6" w14:textId="1E043020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5139FE" w14:paraId="218FAF8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257968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AF6AEA" w14:textId="54D5B5B0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A56E91" w14:textId="5B594E29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5139FE" w14:paraId="076B68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4DBBD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2AF85F" w14:textId="540097F5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873E3C" w14:textId="35D26EEA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5139FE" w14:paraId="18675E7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A6145C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67DE59" w14:textId="64F5E9D6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C9B667" w14:textId="4918A6F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5139FE" w14:paraId="5908BB6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A0CFC7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4FF47D" w14:textId="51CAEF22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63282A" w14:textId="7144C0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841E91" w14:paraId="18C89D31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CC7C48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41E91" w14:paraId="02A86D4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431B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8D2C89" w14:textId="2091EDAB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3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F240AF" w14:textId="15A2F24C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41E91" w14:paraId="09C4C4D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748E9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8E0162" w14:textId="5C60DA3D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4w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ED7D9A2" w14:textId="6DFDD4C4" w:rsidR="00841E91" w:rsidRPr="004C6C67" w:rsidRDefault="009F7B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V</w:t>
                  </w:r>
                </w:p>
              </w:tc>
            </w:tr>
            <w:tr w:rsidR="00CA516E" w14:paraId="72D1665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853ADA" w14:textId="77777777" w:rsidR="00CA516E" w:rsidRDefault="00CA516E" w:rsidP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2F983B" w14:textId="6D76916F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F003DF" w14:textId="78B64422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CA516E" w14:paraId="54D41356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F79D1D" w14:textId="77777777" w:rsidR="00CA516E" w:rsidRDefault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534D22" w14:textId="63ACB96A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C2E4E5" w14:textId="4E438B88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841E91" w14:paraId="5FCA71D3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FCFEDF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8B568E" w14:paraId="18730565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A38A7E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04B91F" w14:textId="640B842C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3EC0B1" w14:textId="5D8F80AD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8B568E" w14:paraId="0480E99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722E1D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5FD6FE" w14:textId="654857FE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C79A8E" w14:textId="2364A1BD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55149C" w14:paraId="6957E891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AF607F" w14:textId="77777777" w:rsidR="0055149C" w:rsidRPr="00470451" w:rsidRDefault="0055149C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15E13A" w14:textId="77994465" w:rsidR="0055149C" w:rsidRPr="00470451" w:rsidRDefault="0055149C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</w:t>
                  </w:r>
                  <w:r w:rsidR="008F6E8A">
                    <w:rPr>
                      <w:rFonts w:cstheme="minorHAnsi"/>
                      <w:sz w:val="18"/>
                      <w:szCs w:val="18"/>
                    </w:rPr>
                    <w:t xml:space="preserve"> 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6E0F91" w14:textId="20F832FC" w:rsidR="0055149C" w:rsidRPr="00470451" w:rsidRDefault="008F6E8A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 Literacy</w:t>
                  </w:r>
                </w:p>
              </w:tc>
            </w:tr>
            <w:tr w:rsidR="00BE07B0" w14:paraId="1FA5BBFF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66800F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4B9EC3" w14:textId="6C6C7561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16541E" w14:textId="0F42B9AB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BE07B0" w14:paraId="101DEBC0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29E8D9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D6A40C" w14:textId="28C8176E" w:rsidR="00BE07B0" w:rsidRPr="00470451" w:rsidRDefault="006B0672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604AAF" w14:textId="7A8DAECC" w:rsidR="00BE07B0" w:rsidRPr="00470451" w:rsidRDefault="003C5BE7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  <w:r w:rsidR="00BF479E">
                    <w:rPr>
                      <w:rFonts w:cstheme="minorHAnsi"/>
                      <w:sz w:val="18"/>
                      <w:szCs w:val="18"/>
                    </w:rPr>
                    <w:t xml:space="preserve"> $$</w:t>
                  </w:r>
                </w:p>
              </w:tc>
            </w:tr>
            <w:tr w:rsidR="00231756" w14:paraId="47E1EBC9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CA9A27" w14:textId="77777777" w:rsidR="00231756" w:rsidRPr="00470451" w:rsidRDefault="00231756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88BBC3" w14:textId="0255C2D7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57w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97E966" w14:textId="75892A88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MT Program (limited)</w:t>
                  </w:r>
                </w:p>
              </w:tc>
            </w:tr>
          </w:tbl>
          <w:p w14:paraId="0FA2A4EC" w14:textId="77777777" w:rsidR="00841E91" w:rsidRDefault="00841E91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841E91" w14:paraId="0041F91F" w14:textId="77777777" w:rsidTr="00841E91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923EA" w14:textId="77777777" w:rsidR="00841E91" w:rsidRDefault="00841E91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2073B16F" w14:textId="77777777" w:rsidR="00841E91" w:rsidRDefault="00841E91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116AB89B" w14:textId="542228BB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Recommendation from current core teacher</w:t>
            </w:r>
            <w:r w:rsidR="004208C4">
              <w:rPr>
                <w:sz w:val="20"/>
                <w:szCs w:val="20"/>
              </w:rPr>
              <w:t xml:space="preserve"> should be considered</w:t>
            </w:r>
          </w:p>
          <w:p w14:paraId="4638DE83" w14:textId="06FA0E95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0728BC9D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0D88370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56AAC28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85B40E3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5C9AEB36" w14:textId="1DBF0602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r w:rsidR="004A7A0A">
              <w:rPr>
                <w:sz w:val="20"/>
                <w:szCs w:val="20"/>
              </w:rPr>
              <w:t>+ AP</w:t>
            </w:r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1640F754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in order to take this course.</w:t>
            </w:r>
          </w:p>
          <w:p w14:paraId="79565684" w14:textId="186165BE" w:rsidR="00BF479E" w:rsidRDefault="00BF479E">
            <w:pPr>
              <w:rPr>
                <w:b/>
                <w:sz w:val="18"/>
                <w:szCs w:val="18"/>
              </w:rPr>
            </w:pPr>
            <w:r>
              <w:rPr>
                <w:sz w:val="20"/>
                <w:szCs w:val="20"/>
              </w:rPr>
              <w:t>$$ Conversation with Mrs. Heinze and required steps completed</w:t>
            </w:r>
          </w:p>
        </w:tc>
      </w:tr>
    </w:tbl>
    <w:p w14:paraId="1A5B2640" w14:textId="77777777" w:rsidR="0071475B" w:rsidRDefault="0071475B" w:rsidP="00C517AD">
      <w:pPr>
        <w:rPr>
          <w:sz w:val="20"/>
          <w:szCs w:val="20"/>
        </w:rPr>
      </w:pPr>
    </w:p>
    <w:p w14:paraId="7707DDBD" w14:textId="01E3B2CC" w:rsidR="00C517AD" w:rsidRDefault="00C517AD" w:rsidP="00C517AD">
      <w:pPr>
        <w:rPr>
          <w:sz w:val="20"/>
          <w:szCs w:val="20"/>
        </w:rPr>
      </w:pPr>
      <w:r>
        <w:rPr>
          <w:sz w:val="20"/>
          <w:szCs w:val="20"/>
        </w:rPr>
        <w:t>Please Note: 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C517AD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B70E03" w14:textId="77777777" w:rsidR="00864E74" w:rsidRDefault="00864E74" w:rsidP="008E48FA">
      <w:pPr>
        <w:spacing w:after="0" w:line="240" w:lineRule="auto"/>
      </w:pPr>
      <w:r>
        <w:separator/>
      </w:r>
    </w:p>
  </w:endnote>
  <w:endnote w:type="continuationSeparator" w:id="0">
    <w:p w14:paraId="63A549EB" w14:textId="77777777" w:rsidR="00864E74" w:rsidRDefault="00864E74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5A75D" w14:textId="77777777" w:rsidR="00143020" w:rsidRDefault="00143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D5EB4F" w14:textId="0C97C1F7" w:rsidR="00956BCB" w:rsidRPr="00146711" w:rsidRDefault="00146711" w:rsidP="00146711">
    <w:pPr>
      <w:pStyle w:val="Footer"/>
      <w:jc w:val="center"/>
    </w:pPr>
    <w:r w:rsidRPr="00FB32B4">
      <w:t xml:space="preserve">Please turn this document </w:t>
    </w:r>
    <w:proofErr w:type="gramStart"/>
    <w:r w:rsidRPr="00FB32B4">
      <w:t>in to</w:t>
    </w:r>
    <w:proofErr w:type="gramEnd"/>
    <w:r w:rsidRPr="00FB32B4">
      <w:t xml:space="preserve"> your Tech Teacher. It will be given back to you after scheduling.  Thank you!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72394" w14:textId="77777777" w:rsidR="00143020" w:rsidRDefault="001430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53273" w14:textId="77777777" w:rsidR="00864E74" w:rsidRDefault="00864E74" w:rsidP="008E48FA">
      <w:pPr>
        <w:spacing w:after="0" w:line="240" w:lineRule="auto"/>
      </w:pPr>
      <w:r>
        <w:separator/>
      </w:r>
    </w:p>
  </w:footnote>
  <w:footnote w:type="continuationSeparator" w:id="0">
    <w:p w14:paraId="0D706878" w14:textId="77777777" w:rsidR="00864E74" w:rsidRDefault="00864E74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428CB" w14:textId="77777777" w:rsidR="00143020" w:rsidRDefault="001430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33CF167A" w:rsidR="0066227D" w:rsidRPr="008E48FA" w:rsidRDefault="00143020" w:rsidP="00E45558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406913A6" w:rsidR="0066227D" w:rsidRPr="008E48FA" w:rsidRDefault="00DD07E9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C31959">
            <w:rPr>
              <w:b/>
            </w:rPr>
            <w:t>6</w:t>
          </w:r>
          <w:r>
            <w:rPr>
              <w:b/>
            </w:rPr>
            <w:t>-2</w:t>
          </w:r>
          <w:r w:rsidR="00C31959">
            <w:rPr>
              <w:b/>
            </w:rPr>
            <w:t>7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85496" w14:textId="77777777" w:rsidR="00143020" w:rsidRDefault="001430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1781627">
    <w:abstractNumId w:val="0"/>
  </w:num>
  <w:num w:numId="2" w16cid:durableId="791947668">
    <w:abstractNumId w:val="2"/>
  </w:num>
  <w:num w:numId="3" w16cid:durableId="547424317">
    <w:abstractNumId w:val="1"/>
  </w:num>
  <w:num w:numId="4" w16cid:durableId="1216548504">
    <w:abstractNumId w:val="3"/>
  </w:num>
  <w:num w:numId="5" w16cid:durableId="9978837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51C73"/>
    <w:rsid w:val="000779F2"/>
    <w:rsid w:val="00087C70"/>
    <w:rsid w:val="0009353D"/>
    <w:rsid w:val="000A678F"/>
    <w:rsid w:val="000B67ED"/>
    <w:rsid w:val="000C3ED0"/>
    <w:rsid w:val="000D6E65"/>
    <w:rsid w:val="000D73DD"/>
    <w:rsid w:val="000E0715"/>
    <w:rsid w:val="000F4E3E"/>
    <w:rsid w:val="00103A08"/>
    <w:rsid w:val="00106EDF"/>
    <w:rsid w:val="00110123"/>
    <w:rsid w:val="00125CEE"/>
    <w:rsid w:val="00143020"/>
    <w:rsid w:val="00146711"/>
    <w:rsid w:val="0015456E"/>
    <w:rsid w:val="00161BEA"/>
    <w:rsid w:val="001676B3"/>
    <w:rsid w:val="00182570"/>
    <w:rsid w:val="001B782E"/>
    <w:rsid w:val="001C6E60"/>
    <w:rsid w:val="001D13A3"/>
    <w:rsid w:val="001F7B38"/>
    <w:rsid w:val="002059F7"/>
    <w:rsid w:val="0022790B"/>
    <w:rsid w:val="00231756"/>
    <w:rsid w:val="00234B87"/>
    <w:rsid w:val="00235A5B"/>
    <w:rsid w:val="00243679"/>
    <w:rsid w:val="00252E84"/>
    <w:rsid w:val="00260BEB"/>
    <w:rsid w:val="00270895"/>
    <w:rsid w:val="00277A33"/>
    <w:rsid w:val="00292AFA"/>
    <w:rsid w:val="002967A1"/>
    <w:rsid w:val="002C3BC2"/>
    <w:rsid w:val="002E2B06"/>
    <w:rsid w:val="002F50C8"/>
    <w:rsid w:val="00320054"/>
    <w:rsid w:val="0032322D"/>
    <w:rsid w:val="00362DEB"/>
    <w:rsid w:val="00373931"/>
    <w:rsid w:val="00393B83"/>
    <w:rsid w:val="003B3B43"/>
    <w:rsid w:val="003C3AA9"/>
    <w:rsid w:val="003C5BE7"/>
    <w:rsid w:val="003D7784"/>
    <w:rsid w:val="004048A4"/>
    <w:rsid w:val="00407D6C"/>
    <w:rsid w:val="004208C4"/>
    <w:rsid w:val="004312FB"/>
    <w:rsid w:val="00431400"/>
    <w:rsid w:val="00437FB3"/>
    <w:rsid w:val="004460ED"/>
    <w:rsid w:val="00450880"/>
    <w:rsid w:val="0046715B"/>
    <w:rsid w:val="00470451"/>
    <w:rsid w:val="004835AC"/>
    <w:rsid w:val="00483932"/>
    <w:rsid w:val="004A6D80"/>
    <w:rsid w:val="004A7A0A"/>
    <w:rsid w:val="004C0A2F"/>
    <w:rsid w:val="004C6C67"/>
    <w:rsid w:val="004E794B"/>
    <w:rsid w:val="004E7BF6"/>
    <w:rsid w:val="004F12D7"/>
    <w:rsid w:val="004F6036"/>
    <w:rsid w:val="004F7AF6"/>
    <w:rsid w:val="005131B5"/>
    <w:rsid w:val="005139FE"/>
    <w:rsid w:val="00513FCA"/>
    <w:rsid w:val="0055149C"/>
    <w:rsid w:val="00556468"/>
    <w:rsid w:val="00571900"/>
    <w:rsid w:val="005944EB"/>
    <w:rsid w:val="005A375B"/>
    <w:rsid w:val="005A5F47"/>
    <w:rsid w:val="005F1221"/>
    <w:rsid w:val="005F298B"/>
    <w:rsid w:val="005F78E1"/>
    <w:rsid w:val="00604309"/>
    <w:rsid w:val="00605F84"/>
    <w:rsid w:val="00630305"/>
    <w:rsid w:val="006546F7"/>
    <w:rsid w:val="00655783"/>
    <w:rsid w:val="0066227D"/>
    <w:rsid w:val="0066278F"/>
    <w:rsid w:val="00663244"/>
    <w:rsid w:val="00666F25"/>
    <w:rsid w:val="0067526C"/>
    <w:rsid w:val="00676B3B"/>
    <w:rsid w:val="006A505D"/>
    <w:rsid w:val="006B0672"/>
    <w:rsid w:val="006C04DB"/>
    <w:rsid w:val="006C14AD"/>
    <w:rsid w:val="006C53D0"/>
    <w:rsid w:val="006E12E2"/>
    <w:rsid w:val="00704605"/>
    <w:rsid w:val="0071475B"/>
    <w:rsid w:val="007274BA"/>
    <w:rsid w:val="00727551"/>
    <w:rsid w:val="00731F7C"/>
    <w:rsid w:val="00732136"/>
    <w:rsid w:val="0073295C"/>
    <w:rsid w:val="007351C2"/>
    <w:rsid w:val="00737FA7"/>
    <w:rsid w:val="007604E0"/>
    <w:rsid w:val="00762A6B"/>
    <w:rsid w:val="007636F9"/>
    <w:rsid w:val="007751B0"/>
    <w:rsid w:val="007857F8"/>
    <w:rsid w:val="00786C7C"/>
    <w:rsid w:val="007952D2"/>
    <w:rsid w:val="007A2F58"/>
    <w:rsid w:val="007A327C"/>
    <w:rsid w:val="007C471D"/>
    <w:rsid w:val="00841E91"/>
    <w:rsid w:val="0086242D"/>
    <w:rsid w:val="00864E74"/>
    <w:rsid w:val="008A221E"/>
    <w:rsid w:val="008B35CD"/>
    <w:rsid w:val="008B568E"/>
    <w:rsid w:val="008C31AF"/>
    <w:rsid w:val="008C3833"/>
    <w:rsid w:val="008E0E29"/>
    <w:rsid w:val="008E2B5C"/>
    <w:rsid w:val="008E48FA"/>
    <w:rsid w:val="008F6E8A"/>
    <w:rsid w:val="009052CF"/>
    <w:rsid w:val="00906A25"/>
    <w:rsid w:val="00914E23"/>
    <w:rsid w:val="00950E8A"/>
    <w:rsid w:val="00953F4E"/>
    <w:rsid w:val="00956BCB"/>
    <w:rsid w:val="00963389"/>
    <w:rsid w:val="0097423B"/>
    <w:rsid w:val="009B02DE"/>
    <w:rsid w:val="009C60E6"/>
    <w:rsid w:val="009D21B8"/>
    <w:rsid w:val="009E2699"/>
    <w:rsid w:val="009F7B6F"/>
    <w:rsid w:val="00A13075"/>
    <w:rsid w:val="00A2137C"/>
    <w:rsid w:val="00A260C9"/>
    <w:rsid w:val="00A27310"/>
    <w:rsid w:val="00A4592A"/>
    <w:rsid w:val="00A6177D"/>
    <w:rsid w:val="00A62091"/>
    <w:rsid w:val="00A64182"/>
    <w:rsid w:val="00A86B09"/>
    <w:rsid w:val="00AA0322"/>
    <w:rsid w:val="00AB39B8"/>
    <w:rsid w:val="00AC248F"/>
    <w:rsid w:val="00AC3A18"/>
    <w:rsid w:val="00AC3F0E"/>
    <w:rsid w:val="00AD28DC"/>
    <w:rsid w:val="00B07179"/>
    <w:rsid w:val="00B07E3E"/>
    <w:rsid w:val="00B21A7D"/>
    <w:rsid w:val="00B26E37"/>
    <w:rsid w:val="00B35CD8"/>
    <w:rsid w:val="00B468BD"/>
    <w:rsid w:val="00B515A5"/>
    <w:rsid w:val="00B5340B"/>
    <w:rsid w:val="00B5483E"/>
    <w:rsid w:val="00B57A57"/>
    <w:rsid w:val="00B81A41"/>
    <w:rsid w:val="00B91EB3"/>
    <w:rsid w:val="00B97DCE"/>
    <w:rsid w:val="00BC552C"/>
    <w:rsid w:val="00BE07B0"/>
    <w:rsid w:val="00BF03EB"/>
    <w:rsid w:val="00BF479E"/>
    <w:rsid w:val="00C148D1"/>
    <w:rsid w:val="00C31959"/>
    <w:rsid w:val="00C45E75"/>
    <w:rsid w:val="00C517AD"/>
    <w:rsid w:val="00C60895"/>
    <w:rsid w:val="00C676A6"/>
    <w:rsid w:val="00C75125"/>
    <w:rsid w:val="00C75EED"/>
    <w:rsid w:val="00C96DBD"/>
    <w:rsid w:val="00CA516E"/>
    <w:rsid w:val="00CB24AD"/>
    <w:rsid w:val="00CB5863"/>
    <w:rsid w:val="00CB76E8"/>
    <w:rsid w:val="00CD1496"/>
    <w:rsid w:val="00CD62A1"/>
    <w:rsid w:val="00CF538D"/>
    <w:rsid w:val="00CF6AF9"/>
    <w:rsid w:val="00D038BF"/>
    <w:rsid w:val="00D330B3"/>
    <w:rsid w:val="00D52C6B"/>
    <w:rsid w:val="00D55A1A"/>
    <w:rsid w:val="00D61705"/>
    <w:rsid w:val="00D61A03"/>
    <w:rsid w:val="00D669B1"/>
    <w:rsid w:val="00D72EE4"/>
    <w:rsid w:val="00D7490D"/>
    <w:rsid w:val="00D84E09"/>
    <w:rsid w:val="00DB2E19"/>
    <w:rsid w:val="00DB594F"/>
    <w:rsid w:val="00DB6C42"/>
    <w:rsid w:val="00DD07E9"/>
    <w:rsid w:val="00DD4848"/>
    <w:rsid w:val="00DD4F3E"/>
    <w:rsid w:val="00DF0205"/>
    <w:rsid w:val="00E01639"/>
    <w:rsid w:val="00E071E6"/>
    <w:rsid w:val="00E17170"/>
    <w:rsid w:val="00E21543"/>
    <w:rsid w:val="00E21B7E"/>
    <w:rsid w:val="00E24587"/>
    <w:rsid w:val="00E3137F"/>
    <w:rsid w:val="00E45558"/>
    <w:rsid w:val="00E51955"/>
    <w:rsid w:val="00E736C0"/>
    <w:rsid w:val="00E85AD0"/>
    <w:rsid w:val="00E86244"/>
    <w:rsid w:val="00E9211A"/>
    <w:rsid w:val="00E96825"/>
    <w:rsid w:val="00EB434C"/>
    <w:rsid w:val="00ED0437"/>
    <w:rsid w:val="00ED4E85"/>
    <w:rsid w:val="00EE443B"/>
    <w:rsid w:val="00EF0C35"/>
    <w:rsid w:val="00EF6351"/>
    <w:rsid w:val="00F071AE"/>
    <w:rsid w:val="00F3013B"/>
    <w:rsid w:val="00F32486"/>
    <w:rsid w:val="00F44D49"/>
    <w:rsid w:val="00F46D80"/>
    <w:rsid w:val="00F5362A"/>
    <w:rsid w:val="00F541AF"/>
    <w:rsid w:val="00F64C9B"/>
    <w:rsid w:val="00F7309B"/>
    <w:rsid w:val="00F7760E"/>
    <w:rsid w:val="00F856D2"/>
    <w:rsid w:val="00F91468"/>
    <w:rsid w:val="00F94684"/>
    <w:rsid w:val="00FA2880"/>
    <w:rsid w:val="00FA47DB"/>
    <w:rsid w:val="00FB32B4"/>
    <w:rsid w:val="00FB70B2"/>
    <w:rsid w:val="00FC5650"/>
    <w:rsid w:val="00FF3E15"/>
    <w:rsid w:val="0DD31E53"/>
    <w:rsid w:val="164D07EB"/>
    <w:rsid w:val="200D74AD"/>
    <w:rsid w:val="2758B1DB"/>
    <w:rsid w:val="27FC88AD"/>
    <w:rsid w:val="44C86104"/>
    <w:rsid w:val="78EDF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B59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DB594F"/>
  </w:style>
  <w:style w:type="character" w:customStyle="1" w:styleId="eop">
    <w:name w:val="eop"/>
    <w:basedOn w:val="DefaultParagraphFont"/>
    <w:rsid w:val="00DB5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24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1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E8199B7-1C3F-457E-8A91-6DEAF1F7F3F6}"/>
</file>

<file path=customXml/itemProps2.xml><?xml version="1.0" encoding="utf-8"?>
<ds:datastoreItem xmlns:ds="http://schemas.openxmlformats.org/officeDocument/2006/customXml" ds:itemID="{78086347-B181-45E5-A68A-80D79FDA6C9A}"/>
</file>

<file path=customXml/itemProps3.xml><?xml version="1.0" encoding="utf-8"?>
<ds:datastoreItem xmlns:ds="http://schemas.openxmlformats.org/officeDocument/2006/customXml" ds:itemID="{E89A8913-2410-4580-ABA7-A6A9825A4F2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5</Words>
  <Characters>2766</Characters>
  <Application>Microsoft Office Word</Application>
  <DocSecurity>0</DocSecurity>
  <Lines>230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2:00Z</cp:lastPrinted>
  <dcterms:created xsi:type="dcterms:W3CDTF">2026-01-15T21:11:00Z</dcterms:created>
  <dcterms:modified xsi:type="dcterms:W3CDTF">2026-01-15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